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Lerner,</w:t>
      </w:r>
      <w:r>
        <w:t xml:space="preserve"> </w:t>
      </w:r>
      <w:r>
        <w:t xml:space="preserve">MSc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including-tables"/>
      <w:bookmarkEnd w:id="25"/>
      <w:r>
        <w:t xml:space="preserve">Including Table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94ae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Document 1</dc:title>
  <dc:creator>Jason Lerner, MSc</dc:creator>
  <dcterms:created xsi:type="dcterms:W3CDTF">2019-01-27T15:59:20Z</dcterms:created>
  <dcterms:modified xsi:type="dcterms:W3CDTF">2019-01-27T15:59:20Z</dcterms:modified>
</cp:coreProperties>
</file>